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47"/>
      </w:tblGrid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3987"/>
            </w:tblGrid>
            <w:tr w:rsidR="00F4250E" w:rsidRPr="00F4250E" w:rsidTr="00F4250E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F4250E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7:39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15 -0300</w:t>
                  </w:r>
                </w:p>
              </w:tc>
            </w:tr>
            <w:tr w:rsidR="00F4250E" w:rsidRPr="00F4250E" w:rsidTr="00F4250E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Amaral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  <w:tr w:rsidR="00F4250E" w:rsidRPr="00F4250E" w:rsidTr="00F4250E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Carlos Ama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Hölbi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Carlos Ama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Holbig</w:t>
            </w:r>
            <w:proofErr w:type="spellEnd"/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5444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Sun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, 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8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23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22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Angela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Mazzonetto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angelamazzonettofw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@gmail.com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gel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azzonetto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Default="00F4250E"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gela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azzonetto</w:t>
            </w:r>
            <w:proofErr w:type="spellEnd"/>
            <w:r>
              <w:t xml:space="preserve"> </w:t>
            </w:r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4011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Sun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0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5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20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44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Felipe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Borella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borellaster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@gmail.com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Felipe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Borell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Felipe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Borella</w:t>
            </w:r>
            <w:proofErr w:type="spellEnd"/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3987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1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8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Willingthon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Pavan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pavan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@upf.br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Willingtho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Pavan</w:t>
            </w: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Default="00F4250E"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Willingtho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Pavan</w:t>
            </w:r>
            <w:r>
              <w:t xml:space="preserve"> </w:t>
            </w:r>
          </w:p>
          <w:p w:rsidR="00F4250E" w:rsidRDefault="00F4250E"/>
          <w:p w:rsidR="00D44A68" w:rsidRDefault="00D44A68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4571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lastRenderedPageBreak/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6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1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54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ose Mauricio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Cunha Fe... &lt;jmauricio@upf.br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Gmail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José Maurício Cunha Fernandes</w:t>
            </w: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Default="00F4250E"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José Maurício Cunha Fernandes</w:t>
            </w:r>
            <w:r>
              <w:t xml:space="preserve"> </w:t>
            </w:r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3987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5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3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5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D44A68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Diego Chagas &lt;diegodjc@gmail.com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Diego José Chagas</w:t>
            </w: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Diego José Chagas</w:t>
            </w:r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4785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D44A6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8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 w:rsid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23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D44A68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orge Luís Gomes &lt;jorgeluisgomes@gmail.com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Jorge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Luis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Gomes</w:t>
            </w: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Jorge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Luis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Gomes</w:t>
            </w:r>
          </w:p>
          <w:p w:rsidR="00F4250E" w:rsidRDefault="00F4250E"/>
          <w:p w:rsidR="00D44A68" w:rsidRDefault="00D44A68"/>
        </w:tc>
      </w:tr>
      <w:tr w:rsidR="00F4250E" w:rsidTr="00F4250E">
        <w:tc>
          <w:tcPr>
            <w:tcW w:w="9747" w:type="dxa"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"/>
              <w:gridCol w:w="4298"/>
            </w:tblGrid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Assunto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oncordância artigo AGROMETEOROS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at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D44A6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Thu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, 14 </w:t>
                  </w:r>
                  <w:proofErr w:type="spell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Jun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2018 </w:t>
                  </w:r>
                  <w:proofErr w:type="gramStart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 w:rsid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1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 w:rsid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01</w:t>
                  </w:r>
                  <w:proofErr w:type="gram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:</w:t>
                  </w:r>
                  <w:r w:rsid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32</w:t>
                  </w:r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-0300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De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D44A68" w:rsidP="009A27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proofErr w:type="spellStart"/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Sin</w:t>
                  </w:r>
                  <w:proofErr w:type="spellEnd"/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Chan </w:t>
                  </w:r>
                  <w:proofErr w:type="spellStart"/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Chou</w:t>
                  </w:r>
                  <w:proofErr w:type="spellEnd"/>
                  <w:r w:rsidRPr="00D44A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chou.sinchan@gmail.com&gt;</w:t>
                  </w:r>
                </w:p>
              </w:tc>
            </w:tr>
            <w:tr w:rsidR="00F4250E" w:rsidRPr="00F4250E" w:rsidTr="009A27DF">
              <w:trPr>
                <w:tblCellSpacing w:w="0" w:type="dxa"/>
              </w:trPr>
              <w:tc>
                <w:tcPr>
                  <w:tcW w:w="0" w:type="auto"/>
                  <w:noWrap/>
                  <w:hideMark/>
                </w:tcPr>
                <w:p w:rsidR="00F4250E" w:rsidRPr="00F4250E" w:rsidRDefault="00F4250E" w:rsidP="009A27D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</w:pPr>
                  <w:r w:rsidRPr="00F4250E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pt-BR"/>
                    </w:rPr>
                    <w:t xml:space="preserve">Para: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F4250E" w:rsidRPr="00F4250E" w:rsidRDefault="00F4250E" w:rsidP="00F4250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Carlos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>Holbig</w:t>
                  </w:r>
                  <w:proofErr w:type="spellEnd"/>
                  <w:r w:rsidRPr="00F4250E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BR"/>
                    </w:rPr>
                    <w:t xml:space="preserve"> &lt;holbig@upf.br&gt;</w:t>
                  </w:r>
                </w:p>
              </w:tc>
            </w:tr>
          </w:tbl>
          <w:p w:rsidR="00F4250E" w:rsidRPr="00F4250E" w:rsidRDefault="00F4250E" w:rsidP="00F4250E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“Eu,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ou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Si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Chan</w:t>
            </w:r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, concordo com o conteúdo do </w:t>
            </w: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rabalh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intitulado</w:t>
            </w:r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“PROJETA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latform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: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cces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hig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resolution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limat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ang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proofErr w:type="gram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projections</w:t>
            </w:r>
            <w:proofErr w:type="spellEnd"/>
            <w:proofErr w:type="gram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over Central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nd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South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Americ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using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the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Eta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model</w:t>
            </w:r>
            <w:proofErr w:type="spellEnd"/>
            <w:r w:rsidRPr="00F4250E"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” e com a submissão para a publicação na revista AGROMETEOROS.</w:t>
            </w: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</w:p>
          <w:p w:rsidR="00F4250E" w:rsidRPr="00F4250E" w:rsidRDefault="00F4250E" w:rsidP="00F425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Chou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>Sin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eastAsia="pt-BR"/>
              </w:rPr>
              <w:t xml:space="preserve"> Chan</w:t>
            </w:r>
          </w:p>
          <w:p w:rsidR="00F4250E" w:rsidRDefault="00F4250E"/>
          <w:p w:rsidR="00D44A68" w:rsidRDefault="00D44A68">
            <w:bookmarkStart w:id="0" w:name="_GoBack"/>
            <w:bookmarkEnd w:id="0"/>
          </w:p>
        </w:tc>
      </w:tr>
    </w:tbl>
    <w:p w:rsidR="00FF2A24" w:rsidRDefault="00FF2A24"/>
    <w:sectPr w:rsidR="00FF2A24" w:rsidSect="00F4250E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I2MzM1M7UwN7ZU0lEKTi0uzszPAykwrAUA/3MK+CwAAAA="/>
  </w:docVars>
  <w:rsids>
    <w:rsidRoot w:val="00F4250E"/>
    <w:rsid w:val="00D44A68"/>
    <w:rsid w:val="00F4250E"/>
    <w:rsid w:val="00FF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F42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425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4250E"/>
    <w:rPr>
      <w:rFonts w:ascii="Courier New" w:eastAsia="Times New Roman" w:hAnsi="Courier New" w:cs="Courier New"/>
      <w:sz w:val="20"/>
      <w:szCs w:val="20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F42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425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4250E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14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6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Holbig</dc:creator>
  <cp:lastModifiedBy>Carlos Holbig</cp:lastModifiedBy>
  <cp:revision>1</cp:revision>
  <dcterms:created xsi:type="dcterms:W3CDTF">2018-06-14T20:39:00Z</dcterms:created>
  <dcterms:modified xsi:type="dcterms:W3CDTF">2018-06-14T20:53:00Z</dcterms:modified>
</cp:coreProperties>
</file>